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3A773" w14:textId="343E81DC" w:rsidR="00C51E6A" w:rsidRPr="00F83DE9" w:rsidRDefault="002672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MNT </w:t>
      </w:r>
      <w:r w:rsidR="00A62CB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ales Analysis. Excel Project</w:t>
      </w:r>
    </w:p>
    <w:p w14:paraId="0C381CB5" w14:textId="7F59F62C" w:rsidR="00C51E6A" w:rsidRDefault="00C51E6A">
      <w:pPr>
        <w:rPr>
          <w:rFonts w:ascii="Times New Roman" w:hAnsi="Times New Roman" w:cs="Times New Roman"/>
          <w:sz w:val="24"/>
          <w:szCs w:val="24"/>
        </w:rPr>
      </w:pPr>
      <w:r w:rsidRPr="00F83DE9">
        <w:rPr>
          <w:rFonts w:ascii="Times New Roman" w:hAnsi="Times New Roman" w:cs="Times New Roman"/>
          <w:sz w:val="24"/>
          <w:szCs w:val="24"/>
        </w:rPr>
        <w:t>Introduction</w:t>
      </w:r>
    </w:p>
    <w:p w14:paraId="4CD5AD9C" w14:textId="07811D3E" w:rsidR="00A62CB4" w:rsidRDefault="00A62CB4">
      <w:pPr>
        <w:rPr>
          <w:rFonts w:ascii="Times New Roman" w:hAnsi="Times New Roman" w:cs="Times New Roman"/>
          <w:sz w:val="24"/>
          <w:szCs w:val="24"/>
        </w:rPr>
      </w:pPr>
      <w:r w:rsidRPr="00A62CB4">
        <w:rPr>
          <w:rFonts w:ascii="Times New Roman" w:hAnsi="Times New Roman" w:cs="Times New Roman"/>
          <w:sz w:val="24"/>
          <w:szCs w:val="24"/>
        </w:rPr>
        <w:t xml:space="preserve">My current training at </w:t>
      </w:r>
      <w:proofErr w:type="spellStart"/>
      <w:r w:rsidRPr="00A62CB4">
        <w:rPr>
          <w:rFonts w:ascii="Times New Roman" w:hAnsi="Times New Roman" w:cs="Times New Roman"/>
          <w:sz w:val="24"/>
          <w:szCs w:val="24"/>
        </w:rPr>
        <w:t>Utiva</w:t>
      </w:r>
      <w:proofErr w:type="spellEnd"/>
      <w:r w:rsidRPr="00A62CB4">
        <w:rPr>
          <w:rFonts w:ascii="Times New Roman" w:hAnsi="Times New Roman" w:cs="Times New Roman"/>
          <w:sz w:val="24"/>
          <w:szCs w:val="24"/>
        </w:rPr>
        <w:t xml:space="preserve"> included a Capstone Project focused on the </w:t>
      </w:r>
      <w:r w:rsidR="00CD44DC">
        <w:rPr>
          <w:rFonts w:ascii="Times New Roman" w:hAnsi="Times New Roman" w:cs="Times New Roman"/>
          <w:sz w:val="24"/>
          <w:szCs w:val="24"/>
        </w:rPr>
        <w:t>BG Group premium fashion line</w:t>
      </w:r>
      <w:r w:rsidR="00CD44DC" w:rsidRPr="00A62CB4">
        <w:rPr>
          <w:rFonts w:ascii="Times New Roman" w:hAnsi="Times New Roman" w:cs="Times New Roman"/>
          <w:sz w:val="24"/>
          <w:szCs w:val="24"/>
        </w:rPr>
        <w:t>s</w:t>
      </w:r>
      <w:r w:rsidRPr="00A62CB4">
        <w:rPr>
          <w:rFonts w:ascii="Times New Roman" w:hAnsi="Times New Roman" w:cs="Times New Roman"/>
          <w:sz w:val="24"/>
          <w:szCs w:val="24"/>
        </w:rPr>
        <w:t xml:space="preserve">. This project allowed me to practice my data cleaning, analysis, and visualization skills using </w:t>
      </w:r>
      <w:r w:rsidR="00CD44DC">
        <w:rPr>
          <w:rFonts w:ascii="Times New Roman" w:hAnsi="Times New Roman" w:cs="Times New Roman"/>
          <w:sz w:val="24"/>
          <w:szCs w:val="24"/>
        </w:rPr>
        <w:t>power bi</w:t>
      </w:r>
      <w:r w:rsidRPr="00A62CB4">
        <w:rPr>
          <w:rFonts w:ascii="Times New Roman" w:hAnsi="Times New Roman" w:cs="Times New Roman"/>
          <w:sz w:val="24"/>
          <w:szCs w:val="24"/>
        </w:rPr>
        <w:t>. Additionally, I created a reporting dashboard to showcase my findings from the dataset. Overall, the project was an excellent opportunity to apply what I learned in the training and gain hands-on e</w:t>
      </w:r>
      <w:r>
        <w:rPr>
          <w:rFonts w:ascii="Times New Roman" w:hAnsi="Times New Roman" w:cs="Times New Roman"/>
          <w:sz w:val="24"/>
          <w:szCs w:val="24"/>
        </w:rPr>
        <w:t>xperience with real-world data.</w:t>
      </w:r>
    </w:p>
    <w:p w14:paraId="50AB5050" w14:textId="1257C964" w:rsidR="00C51E6A" w:rsidRPr="00F83DE9" w:rsidRDefault="00C51E6A">
      <w:pPr>
        <w:rPr>
          <w:rFonts w:ascii="Times New Roman" w:hAnsi="Times New Roman" w:cs="Times New Roman"/>
          <w:sz w:val="24"/>
          <w:szCs w:val="24"/>
        </w:rPr>
      </w:pPr>
      <w:r w:rsidRPr="00F83DE9">
        <w:rPr>
          <w:rFonts w:ascii="Times New Roman" w:hAnsi="Times New Roman" w:cs="Times New Roman"/>
          <w:sz w:val="24"/>
          <w:szCs w:val="24"/>
        </w:rPr>
        <w:t xml:space="preserve">Problem statement </w:t>
      </w:r>
    </w:p>
    <w:p w14:paraId="1464309A" w14:textId="065AFEC7" w:rsidR="00C95BAF" w:rsidRPr="008D6979" w:rsidRDefault="008D6979" w:rsidP="00CD44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8D6979">
        <w:rPr>
          <w:rFonts w:ascii="Times New Roman" w:hAnsi="Times New Roman" w:cs="Times New Roman"/>
          <w:sz w:val="24"/>
          <w:szCs w:val="24"/>
        </w:rPr>
        <w:t xml:space="preserve">What </w:t>
      </w:r>
      <w:proofErr w:type="gramStart"/>
      <w:r w:rsidRPr="008D6979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8D6979">
        <w:rPr>
          <w:rFonts w:ascii="Times New Roman" w:hAnsi="Times New Roman" w:cs="Times New Roman"/>
          <w:sz w:val="24"/>
          <w:szCs w:val="24"/>
        </w:rPr>
        <w:t xml:space="preserve"> the </w:t>
      </w:r>
      <w:r w:rsidR="00CD44DC">
        <w:rPr>
          <w:rFonts w:ascii="Times New Roman" w:hAnsi="Times New Roman" w:cs="Times New Roman"/>
          <w:sz w:val="24"/>
          <w:szCs w:val="24"/>
        </w:rPr>
        <w:t>top sales by City</w:t>
      </w:r>
      <w:r w:rsidRPr="008D6979">
        <w:rPr>
          <w:rFonts w:ascii="Times New Roman" w:hAnsi="Times New Roman" w:cs="Times New Roman"/>
          <w:sz w:val="24"/>
          <w:szCs w:val="24"/>
        </w:rPr>
        <w:t>?</w:t>
      </w:r>
    </w:p>
    <w:p w14:paraId="32889C88" w14:textId="3C79D15B" w:rsidR="008D6979" w:rsidRPr="008D6979" w:rsidRDefault="008D6979" w:rsidP="00CD44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8D6979">
        <w:rPr>
          <w:rFonts w:ascii="Times New Roman" w:hAnsi="Times New Roman" w:cs="Times New Roman"/>
          <w:sz w:val="24"/>
          <w:szCs w:val="24"/>
        </w:rPr>
        <w:t xml:space="preserve">What is the </w:t>
      </w:r>
      <w:r w:rsidR="00CD44DC">
        <w:rPr>
          <w:rFonts w:ascii="Times New Roman" w:hAnsi="Times New Roman" w:cs="Times New Roman"/>
          <w:sz w:val="24"/>
          <w:szCs w:val="24"/>
        </w:rPr>
        <w:t>top 10 agents per sales value</w:t>
      </w:r>
      <w:r w:rsidRPr="008D6979">
        <w:rPr>
          <w:rFonts w:ascii="Times New Roman" w:hAnsi="Times New Roman" w:cs="Times New Roman"/>
          <w:sz w:val="24"/>
          <w:szCs w:val="24"/>
        </w:rPr>
        <w:t>?</w:t>
      </w:r>
    </w:p>
    <w:p w14:paraId="5ADE40CE" w14:textId="643662DC" w:rsidR="008D6979" w:rsidRDefault="00CD44DC" w:rsidP="00CD44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 territory</w:t>
      </w:r>
      <w:r w:rsidR="008D6979">
        <w:rPr>
          <w:rFonts w:ascii="Times New Roman" w:hAnsi="Times New Roman" w:cs="Times New Roman"/>
          <w:sz w:val="24"/>
          <w:szCs w:val="24"/>
        </w:rPr>
        <w:t>?</w:t>
      </w:r>
    </w:p>
    <w:p w14:paraId="7FFA0BAF" w14:textId="7122DBD6" w:rsidR="008D6979" w:rsidRDefault="00CD44DC" w:rsidP="00CD44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 by validation</w:t>
      </w:r>
      <w:r w:rsidR="008D6979">
        <w:rPr>
          <w:rFonts w:ascii="Times New Roman" w:hAnsi="Times New Roman" w:cs="Times New Roman"/>
          <w:sz w:val="24"/>
          <w:szCs w:val="24"/>
        </w:rPr>
        <w:t>?</w:t>
      </w:r>
    </w:p>
    <w:p w14:paraId="5397BE86" w14:textId="589CEFF0" w:rsidR="008D6979" w:rsidRDefault="00CD44DC" w:rsidP="00CD44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 chain category</w:t>
      </w:r>
      <w:r w:rsidR="008D6979">
        <w:rPr>
          <w:rFonts w:ascii="Times New Roman" w:hAnsi="Times New Roman" w:cs="Times New Roman"/>
          <w:sz w:val="24"/>
          <w:szCs w:val="24"/>
        </w:rPr>
        <w:t>?</w:t>
      </w:r>
    </w:p>
    <w:p w14:paraId="5AD2605D" w14:textId="4060E0AC" w:rsidR="008D6979" w:rsidRDefault="00CD44DC" w:rsidP="00CD44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 5 IDs per sale value</w:t>
      </w:r>
      <w:r w:rsidR="008D6979">
        <w:rPr>
          <w:rFonts w:ascii="Times New Roman" w:hAnsi="Times New Roman" w:cs="Times New Roman"/>
          <w:sz w:val="24"/>
          <w:szCs w:val="24"/>
        </w:rPr>
        <w:t>?</w:t>
      </w:r>
    </w:p>
    <w:p w14:paraId="021D2EC8" w14:textId="6BE639A1" w:rsidR="008D6979" w:rsidRDefault="008D6979" w:rsidP="00CD44D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7ADA94" w14:textId="5866DEDE" w:rsidR="008D6979" w:rsidRDefault="008D6979" w:rsidP="008D69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ashboard with the report and sliceable by:</w:t>
      </w:r>
    </w:p>
    <w:p w14:paraId="7D80D7AA" w14:textId="3F17E6CE" w:rsidR="008D6979" w:rsidRPr="008D6979" w:rsidRDefault="00CD44DC" w:rsidP="008D697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ritory</w:t>
      </w:r>
    </w:p>
    <w:p w14:paraId="634B6569" w14:textId="55F1F5D2" w:rsidR="0009762D" w:rsidRPr="00F83DE9" w:rsidRDefault="008D5612" w:rsidP="0009762D">
      <w:pPr>
        <w:rPr>
          <w:rFonts w:ascii="Times New Roman" w:hAnsi="Times New Roman" w:cs="Times New Roman"/>
          <w:sz w:val="24"/>
          <w:szCs w:val="24"/>
        </w:rPr>
      </w:pPr>
      <w:r w:rsidRPr="00F83DE9">
        <w:rPr>
          <w:rFonts w:ascii="Times New Roman" w:hAnsi="Times New Roman" w:cs="Times New Roman"/>
          <w:sz w:val="24"/>
          <w:szCs w:val="24"/>
        </w:rPr>
        <w:t>Skills/Concepts Demonstrated</w:t>
      </w:r>
    </w:p>
    <w:p w14:paraId="5B089F5C" w14:textId="285A95DB" w:rsidR="0009762D" w:rsidRPr="00F83DE9" w:rsidRDefault="00CD44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 query</w:t>
      </w:r>
    </w:p>
    <w:p w14:paraId="52AC4B90" w14:textId="68C85442" w:rsidR="00C84F0D" w:rsidRDefault="00F44AC4">
      <w:pPr>
        <w:rPr>
          <w:rFonts w:ascii="Times New Roman" w:hAnsi="Times New Roman" w:cs="Times New Roman"/>
          <w:sz w:val="24"/>
          <w:szCs w:val="24"/>
        </w:rPr>
      </w:pPr>
      <w:r w:rsidRPr="00F83DE9">
        <w:rPr>
          <w:rFonts w:ascii="Times New Roman" w:hAnsi="Times New Roman" w:cs="Times New Roman"/>
          <w:sz w:val="24"/>
          <w:szCs w:val="24"/>
        </w:rPr>
        <w:t xml:space="preserve">Dashboard </w:t>
      </w:r>
    </w:p>
    <w:p w14:paraId="68556315" w14:textId="5CF37739" w:rsidR="008D6979" w:rsidRDefault="008D69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Modelling</w:t>
      </w:r>
    </w:p>
    <w:p w14:paraId="0994E390" w14:textId="6C85AD2A" w:rsidR="00E10F79" w:rsidRPr="00F83DE9" w:rsidRDefault="0009762D" w:rsidP="0009762D">
      <w:pPr>
        <w:pStyle w:val="Heading2"/>
        <w:shd w:val="clear" w:color="auto" w:fill="FFFFFF"/>
        <w:spacing w:before="569" w:beforeAutospacing="0" w:after="0" w:afterAutospacing="0" w:line="360" w:lineRule="atLeast"/>
        <w:rPr>
          <w:b w:val="0"/>
          <w:color w:val="292929"/>
          <w:sz w:val="24"/>
          <w:szCs w:val="24"/>
        </w:rPr>
      </w:pPr>
      <w:r w:rsidRPr="00F83DE9">
        <w:rPr>
          <w:b w:val="0"/>
          <w:color w:val="292929"/>
          <w:sz w:val="24"/>
          <w:szCs w:val="24"/>
        </w:rPr>
        <w:t>Data Preparation</w:t>
      </w:r>
      <w:r w:rsidR="00E10F79" w:rsidRPr="00F83DE9">
        <w:rPr>
          <w:b w:val="0"/>
          <w:color w:val="292929"/>
          <w:sz w:val="24"/>
          <w:szCs w:val="24"/>
        </w:rPr>
        <w:t xml:space="preserve"> </w:t>
      </w:r>
      <w:r w:rsidRPr="00F83DE9">
        <w:rPr>
          <w:b w:val="0"/>
          <w:color w:val="292929"/>
          <w:sz w:val="24"/>
          <w:szCs w:val="24"/>
        </w:rPr>
        <w:t>/</w:t>
      </w:r>
      <w:r w:rsidR="00E10F79" w:rsidRPr="00F83DE9">
        <w:rPr>
          <w:b w:val="0"/>
          <w:color w:val="292929"/>
          <w:sz w:val="24"/>
          <w:szCs w:val="24"/>
        </w:rPr>
        <w:t xml:space="preserve"> Cleaning:</w:t>
      </w:r>
    </w:p>
    <w:p w14:paraId="5B95C22B" w14:textId="40779CF1" w:rsidR="008D6979" w:rsidRDefault="008D6979" w:rsidP="008D6979">
      <w:pPr>
        <w:pStyle w:val="selectable-text"/>
      </w:pPr>
      <w:r>
        <w:t xml:space="preserve">The dataset was shared </w:t>
      </w:r>
      <w:r w:rsidR="00A62CB4">
        <w:t>with</w:t>
      </w:r>
      <w:r>
        <w:t xml:space="preserve"> students of </w:t>
      </w:r>
      <w:proofErr w:type="spellStart"/>
      <w:r>
        <w:t>Uti</w:t>
      </w:r>
      <w:r w:rsidR="00A62CB4">
        <w:t>va</w:t>
      </w:r>
      <w:proofErr w:type="spellEnd"/>
      <w:r w:rsidR="00C377A2">
        <w:t>.</w:t>
      </w:r>
      <w:r w:rsidR="00CD44DC">
        <w:t xml:space="preserve">, </w:t>
      </w:r>
      <w:r w:rsidR="00C377A2">
        <w:t xml:space="preserve">showing sales of </w:t>
      </w:r>
      <w:r w:rsidR="00CD44DC">
        <w:t>BG Group premium fashion line</w:t>
      </w:r>
      <w:r w:rsidR="00CD44DC" w:rsidRPr="00A62CB4">
        <w:t>s</w:t>
      </w:r>
      <w:r w:rsidR="00C377A2">
        <w:t>.</w:t>
      </w:r>
    </w:p>
    <w:p w14:paraId="13574294" w14:textId="77777777" w:rsidR="00CD44DC" w:rsidRDefault="008D6979" w:rsidP="008D6979">
      <w:pPr>
        <w:pStyle w:val="selectable-text"/>
      </w:pPr>
      <w:r>
        <w:t xml:space="preserve">It has </w:t>
      </w:r>
      <w:r w:rsidR="00CD44DC">
        <w:t>3</w:t>
      </w:r>
      <w:r>
        <w:t xml:space="preserve"> </w:t>
      </w:r>
      <w:r w:rsidR="00CD44DC">
        <w:t>tables</w:t>
      </w:r>
      <w:r>
        <w:t>;</w:t>
      </w:r>
    </w:p>
    <w:p w14:paraId="054D2EC3" w14:textId="6621DB6B" w:rsidR="00CD44DC" w:rsidRDefault="00CD44DC" w:rsidP="008D6979">
      <w:pPr>
        <w:pStyle w:val="selectable-text"/>
      </w:pPr>
      <w:r>
        <w:t>Names (9 columns   105 rows)</w:t>
      </w:r>
    </w:p>
    <w:p w14:paraId="1B46E036" w14:textId="39EEABE6" w:rsidR="008D6979" w:rsidRDefault="00CD44DC" w:rsidP="008D6979">
      <w:pPr>
        <w:pStyle w:val="selectable-text"/>
      </w:pPr>
      <w:r>
        <w:t xml:space="preserve">Shop Territory </w:t>
      </w:r>
      <w:r w:rsidR="00226BEF">
        <w:t>(3</w:t>
      </w:r>
      <w:r>
        <w:t xml:space="preserve"> columns 105 rows)</w:t>
      </w:r>
    </w:p>
    <w:p w14:paraId="0F941A61" w14:textId="4DAE4E35" w:rsidR="00CD44DC" w:rsidRDefault="00CD44DC" w:rsidP="008D6979">
      <w:pPr>
        <w:pStyle w:val="selectable-text"/>
      </w:pPr>
      <w:r>
        <w:t>Competitive Territory (2 columns and 11 rows)</w:t>
      </w:r>
    </w:p>
    <w:p w14:paraId="1CF2E1B1" w14:textId="77777777" w:rsidR="00E10F79" w:rsidRPr="00F83DE9" w:rsidRDefault="00E10F79" w:rsidP="0009762D">
      <w:pPr>
        <w:pStyle w:val="Heading2"/>
        <w:shd w:val="clear" w:color="auto" w:fill="FFFFFF"/>
        <w:spacing w:before="569" w:beforeAutospacing="0" w:after="0" w:afterAutospacing="0" w:line="360" w:lineRule="atLeast"/>
        <w:rPr>
          <w:b w:val="0"/>
          <w:color w:val="292929"/>
          <w:sz w:val="24"/>
          <w:szCs w:val="24"/>
        </w:rPr>
      </w:pPr>
    </w:p>
    <w:p w14:paraId="1345E9A8" w14:textId="77777777" w:rsidR="00C377A2" w:rsidRPr="00B42A9F" w:rsidRDefault="00625D2C" w:rsidP="00C377A2">
      <w:pPr>
        <w:pStyle w:val="selectable-text"/>
        <w:rPr>
          <w:b/>
        </w:rPr>
      </w:pPr>
      <w:r w:rsidRPr="00F83DE9">
        <w:lastRenderedPageBreak/>
        <w:t xml:space="preserve"> </w:t>
      </w:r>
      <w:r w:rsidR="00C377A2" w:rsidRPr="00B42A9F">
        <w:rPr>
          <w:b/>
        </w:rPr>
        <w:t>Data cleaning and transformation</w:t>
      </w:r>
    </w:p>
    <w:p w14:paraId="7C218880" w14:textId="27F6FDC1" w:rsidR="00C377A2" w:rsidRDefault="00C377A2" w:rsidP="00C377A2">
      <w:pPr>
        <w:pStyle w:val="selectable-text"/>
      </w:pPr>
      <w:r>
        <w:t xml:space="preserve"> </w:t>
      </w:r>
      <w:r w:rsidR="00CD44DC">
        <w:t xml:space="preserve">For the shop </w:t>
      </w:r>
      <w:proofErr w:type="gramStart"/>
      <w:r w:rsidR="00CD44DC">
        <w:t>territory  I</w:t>
      </w:r>
      <w:proofErr w:type="gramEnd"/>
      <w:r w:rsidR="00CD44DC">
        <w:t xml:space="preserve"> had to split </w:t>
      </w:r>
      <w:r w:rsidR="00975E08">
        <w:t>city</w:t>
      </w:r>
      <w:r w:rsidR="00CD44DC">
        <w:t xml:space="preserve"> column</w:t>
      </w:r>
    </w:p>
    <w:p w14:paraId="51B34723" w14:textId="77777777" w:rsidR="00975E08" w:rsidRDefault="00975E08" w:rsidP="00C377A2">
      <w:pPr>
        <w:pStyle w:val="selectable-text"/>
      </w:pPr>
      <w:r>
        <w:rPr>
          <w:noProof/>
        </w:rPr>
        <w:drawing>
          <wp:inline distT="0" distB="0" distL="0" distR="0" wp14:anchorId="3D3BD955" wp14:editId="57968770">
            <wp:extent cx="5943600" cy="32378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EA7F" w14:textId="77777777" w:rsidR="00975E08" w:rsidRDefault="00975E08" w:rsidP="00C377A2">
      <w:pPr>
        <w:pStyle w:val="selectable-text"/>
      </w:pPr>
    </w:p>
    <w:p w14:paraId="199ED79E" w14:textId="65BCF96E" w:rsidR="00122AFB" w:rsidRDefault="00975E08" w:rsidP="00C377A2">
      <w:pPr>
        <w:pStyle w:val="selectable-text"/>
      </w:pPr>
      <w:r>
        <w:rPr>
          <w:noProof/>
        </w:rPr>
        <w:drawing>
          <wp:inline distT="0" distB="0" distL="0" distR="0" wp14:anchorId="6AFFAA63" wp14:editId="44D6B432">
            <wp:extent cx="5943600" cy="33369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99ADB" w14:textId="7B6E5F70" w:rsidR="00122AFB" w:rsidRDefault="00975E08" w:rsidP="00975E08">
      <w:pPr>
        <w:pStyle w:val="selectable-text"/>
      </w:pPr>
      <w:r>
        <w:lastRenderedPageBreak/>
        <w:t xml:space="preserve">Name table I </w:t>
      </w:r>
      <w:proofErr w:type="spellStart"/>
      <w:r>
        <w:t>splitted</w:t>
      </w:r>
      <w:proofErr w:type="spellEnd"/>
      <w:r>
        <w:t xml:space="preserve"> the names column, set the changed the data type for sales, annual, sales, and </w:t>
      </w:r>
      <w:r w:rsidRPr="00975E08">
        <w:t>Annual sales per selling area</w:t>
      </w:r>
      <w:r>
        <w:t xml:space="preserve"> to whole number data type</w:t>
      </w:r>
    </w:p>
    <w:p w14:paraId="6F996AD3" w14:textId="77777777" w:rsidR="00975E08" w:rsidRDefault="00975E08" w:rsidP="00C377A2">
      <w:pPr>
        <w:pStyle w:val="selectable-text"/>
      </w:pPr>
      <w:r>
        <w:rPr>
          <w:noProof/>
        </w:rPr>
        <w:drawing>
          <wp:inline distT="0" distB="0" distL="0" distR="0" wp14:anchorId="4205CE3D" wp14:editId="5B22AFA0">
            <wp:extent cx="5943600" cy="31838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100FB" w14:textId="77777777" w:rsidR="00975E08" w:rsidRDefault="00975E08" w:rsidP="00C377A2">
      <w:pPr>
        <w:pStyle w:val="selectable-text"/>
      </w:pPr>
    </w:p>
    <w:p w14:paraId="4BF42437" w14:textId="6BA42233" w:rsidR="00975E08" w:rsidRDefault="00975E08" w:rsidP="00C377A2">
      <w:pPr>
        <w:pStyle w:val="selectable-text"/>
      </w:pPr>
      <w:r>
        <w:rPr>
          <w:noProof/>
        </w:rPr>
        <w:drawing>
          <wp:inline distT="0" distB="0" distL="0" distR="0" wp14:anchorId="1795A06D" wp14:editId="5CB8713A">
            <wp:extent cx="5943600" cy="3334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026B8" w14:textId="044D1D3B" w:rsidR="00122AFB" w:rsidRDefault="00122AFB" w:rsidP="00C377A2">
      <w:pPr>
        <w:pStyle w:val="selectable-text"/>
      </w:pPr>
    </w:p>
    <w:p w14:paraId="1D670FA4" w14:textId="3AF23A59" w:rsidR="00975E08" w:rsidRDefault="00975E08" w:rsidP="00C377A2">
      <w:pPr>
        <w:pStyle w:val="selectable-text"/>
      </w:pPr>
      <w:r>
        <w:lastRenderedPageBreak/>
        <w:t>The Competitive territory</w:t>
      </w:r>
    </w:p>
    <w:p w14:paraId="79B54C0F" w14:textId="2DAB5D2C" w:rsidR="00975E08" w:rsidRDefault="00975E08" w:rsidP="00C377A2">
      <w:pPr>
        <w:pStyle w:val="selectable-text"/>
      </w:pPr>
      <w:r>
        <w:t>I replaced the null with empty space for the two columns</w:t>
      </w:r>
    </w:p>
    <w:p w14:paraId="5C302811" w14:textId="77777777" w:rsidR="00975E08" w:rsidRDefault="00975E08" w:rsidP="00C377A2">
      <w:pPr>
        <w:pStyle w:val="selectable-text"/>
      </w:pPr>
      <w:r>
        <w:rPr>
          <w:noProof/>
        </w:rPr>
        <w:drawing>
          <wp:inline distT="0" distB="0" distL="0" distR="0" wp14:anchorId="21DC21C8" wp14:editId="4DF7C007">
            <wp:extent cx="5943600" cy="3334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9089D" w14:textId="77777777" w:rsidR="00975E08" w:rsidRDefault="00975E08" w:rsidP="00C377A2">
      <w:pPr>
        <w:pStyle w:val="selectable-text"/>
      </w:pPr>
    </w:p>
    <w:p w14:paraId="22223EA6" w14:textId="3E7E0EC2" w:rsidR="00975E08" w:rsidRDefault="00975E08" w:rsidP="00C377A2">
      <w:pPr>
        <w:pStyle w:val="selectable-text"/>
      </w:pPr>
      <w:r>
        <w:rPr>
          <w:noProof/>
        </w:rPr>
        <w:drawing>
          <wp:inline distT="0" distB="0" distL="0" distR="0" wp14:anchorId="5F8590CB" wp14:editId="348EA795">
            <wp:extent cx="5943600" cy="33394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DEB0A" w14:textId="6AECE602" w:rsidR="00122AFB" w:rsidRDefault="00975E08" w:rsidP="00122AFB">
      <w:pPr>
        <w:pStyle w:val="selectable-text"/>
      </w:pPr>
      <w:r>
        <w:lastRenderedPageBreak/>
        <w:t>Data Modelling</w:t>
      </w:r>
    </w:p>
    <w:p w14:paraId="1D40D8D5" w14:textId="7AA41C0C" w:rsidR="00975E08" w:rsidRDefault="00DA5797" w:rsidP="00122AFB">
      <w:pPr>
        <w:pStyle w:val="selectable-text"/>
      </w:pPr>
      <w:r>
        <w:t xml:space="preserve">I had to create relationship between the three tables </w:t>
      </w:r>
    </w:p>
    <w:p w14:paraId="40523D4F" w14:textId="77777777" w:rsidR="00056C72" w:rsidRDefault="00DA5797" w:rsidP="00122AFB">
      <w:pPr>
        <w:pStyle w:val="selectable-text"/>
      </w:pPr>
      <w:r>
        <w:t>For the Names</w:t>
      </w:r>
      <w:r w:rsidR="00056C72">
        <w:t xml:space="preserve"> table</w:t>
      </w:r>
    </w:p>
    <w:p w14:paraId="04D4EA2E" w14:textId="41411AE0" w:rsidR="00DA5797" w:rsidRDefault="00DA5797" w:rsidP="00122AFB">
      <w:pPr>
        <w:pStyle w:val="selectable-text"/>
      </w:pPr>
      <w:r>
        <w:t xml:space="preserve"> columns </w:t>
      </w:r>
      <w:proofErr w:type="spellStart"/>
      <w:r>
        <w:t>IDshop</w:t>
      </w:r>
      <w:proofErr w:type="spellEnd"/>
      <w:r>
        <w:t xml:space="preserve"> </w:t>
      </w:r>
      <w:r w:rsidR="00056C72">
        <w:t>many</w:t>
      </w:r>
      <w:r>
        <w:t xml:space="preserve"> to many </w:t>
      </w:r>
      <w:r w:rsidR="00226BEF">
        <w:t>relationships</w:t>
      </w:r>
      <w:r>
        <w:t xml:space="preserve"> with Shop Territory </w:t>
      </w:r>
      <w:proofErr w:type="spellStart"/>
      <w:r>
        <w:t>shopID</w:t>
      </w:r>
      <w:proofErr w:type="spellEnd"/>
    </w:p>
    <w:p w14:paraId="69C77796" w14:textId="48D28451" w:rsidR="00DA5797" w:rsidRDefault="00DA5797" w:rsidP="00122AFB">
      <w:pPr>
        <w:pStyle w:val="selectable-text"/>
      </w:pPr>
      <w:r>
        <w:t>Competitive territory table</w:t>
      </w:r>
    </w:p>
    <w:p w14:paraId="4F2B04E5" w14:textId="2886E395" w:rsidR="00DA5797" w:rsidRDefault="00DA5797" w:rsidP="00122AFB">
      <w:pPr>
        <w:pStyle w:val="selectable-text"/>
      </w:pPr>
      <w:proofErr w:type="spellStart"/>
      <w:r>
        <w:t>Comp_territory</w:t>
      </w:r>
      <w:proofErr w:type="spellEnd"/>
      <w:r>
        <w:t xml:space="preserve"> many to many </w:t>
      </w:r>
      <w:r w:rsidR="00056C72">
        <w:t>relationships with the Names table competitive territory</w:t>
      </w:r>
    </w:p>
    <w:p w14:paraId="59D5918F" w14:textId="713E1142" w:rsidR="00056C72" w:rsidRDefault="00056C72" w:rsidP="00122AFB">
      <w:pPr>
        <w:pStyle w:val="selectable-text"/>
      </w:pPr>
    </w:p>
    <w:p w14:paraId="752909E8" w14:textId="136BA06A" w:rsidR="00056C72" w:rsidRDefault="00056C72" w:rsidP="00122AFB">
      <w:pPr>
        <w:pStyle w:val="selectable-text"/>
      </w:pPr>
      <w:r>
        <w:rPr>
          <w:noProof/>
        </w:rPr>
        <w:drawing>
          <wp:inline distT="0" distB="0" distL="0" distR="0" wp14:anchorId="22F5D17C" wp14:editId="653B05ED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F549D" w14:textId="77777777" w:rsidR="009549EE" w:rsidRDefault="009549EE" w:rsidP="00122AFB">
      <w:pPr>
        <w:pStyle w:val="selectable-text"/>
      </w:pPr>
    </w:p>
    <w:p w14:paraId="78A1F6BB" w14:textId="77777777" w:rsidR="009549EE" w:rsidRDefault="009549EE" w:rsidP="00122AFB">
      <w:pPr>
        <w:pStyle w:val="selectable-text"/>
      </w:pPr>
    </w:p>
    <w:p w14:paraId="5FA8F24C" w14:textId="77777777" w:rsidR="009549EE" w:rsidRDefault="009549EE" w:rsidP="00122AFB">
      <w:pPr>
        <w:pStyle w:val="selectable-text"/>
      </w:pPr>
    </w:p>
    <w:p w14:paraId="7102302B" w14:textId="41C382FE" w:rsidR="009549EE" w:rsidRDefault="00CB29B1" w:rsidP="00122AFB">
      <w:pPr>
        <w:pStyle w:val="selectable-text"/>
      </w:pPr>
      <w:r>
        <w:t xml:space="preserve">MY </w:t>
      </w:r>
      <w:proofErr w:type="spellStart"/>
      <w:r>
        <w:t>Dashbaord</w:t>
      </w:r>
      <w:proofErr w:type="spellEnd"/>
    </w:p>
    <w:p w14:paraId="04851581" w14:textId="3107A7F7" w:rsidR="00CB29B1" w:rsidRDefault="00CB29B1" w:rsidP="00122AFB">
      <w:pPr>
        <w:pStyle w:val="selectable-text"/>
      </w:pPr>
      <w:r>
        <w:rPr>
          <w:noProof/>
        </w:rPr>
        <w:lastRenderedPageBreak/>
        <w:drawing>
          <wp:inline distT="0" distB="0" distL="0" distR="0" wp14:anchorId="0DC380A2" wp14:editId="07A63F2E">
            <wp:extent cx="5943600" cy="3455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6A5A3" w14:textId="77777777" w:rsidR="009549EE" w:rsidRDefault="009549EE" w:rsidP="00122AFB">
      <w:pPr>
        <w:pStyle w:val="selectable-text"/>
      </w:pPr>
    </w:p>
    <w:p w14:paraId="1BA992BA" w14:textId="77777777" w:rsidR="009549EE" w:rsidRDefault="009549EE" w:rsidP="00122AFB">
      <w:pPr>
        <w:pStyle w:val="selectable-text"/>
      </w:pPr>
    </w:p>
    <w:p w14:paraId="56BF3931" w14:textId="77777777" w:rsidR="009549EE" w:rsidRDefault="009549EE" w:rsidP="00122AFB">
      <w:pPr>
        <w:pStyle w:val="selectable-text"/>
      </w:pPr>
    </w:p>
    <w:p w14:paraId="43D13288" w14:textId="77777777" w:rsidR="009549EE" w:rsidRDefault="009549EE" w:rsidP="00122AFB">
      <w:pPr>
        <w:pStyle w:val="selectable-text"/>
      </w:pPr>
    </w:p>
    <w:p w14:paraId="62FE2B91" w14:textId="77777777" w:rsidR="009549EE" w:rsidRDefault="009549EE" w:rsidP="00122AFB">
      <w:pPr>
        <w:pStyle w:val="selectable-text"/>
      </w:pPr>
    </w:p>
    <w:p w14:paraId="0E1C5370" w14:textId="77777777" w:rsidR="009549EE" w:rsidRDefault="009549EE" w:rsidP="00122AFB">
      <w:pPr>
        <w:pStyle w:val="selectable-text"/>
      </w:pPr>
    </w:p>
    <w:p w14:paraId="3FE351DC" w14:textId="77777777" w:rsidR="009549EE" w:rsidRDefault="009549EE" w:rsidP="00122AFB">
      <w:pPr>
        <w:pStyle w:val="selectable-text"/>
      </w:pPr>
    </w:p>
    <w:p w14:paraId="2F6CBFAA" w14:textId="7A01A164" w:rsidR="00556992" w:rsidRDefault="00556992" w:rsidP="00625D2C">
      <w:pPr>
        <w:pStyle w:val="small-heading"/>
      </w:pPr>
    </w:p>
    <w:p w14:paraId="2B9961DB" w14:textId="423C3B0A" w:rsidR="00556992" w:rsidRDefault="00556992" w:rsidP="00625D2C">
      <w:pPr>
        <w:pStyle w:val="small-heading"/>
      </w:pPr>
      <w:proofErr w:type="gramStart"/>
      <w:r>
        <w:t>Insights :</w:t>
      </w:r>
      <w:proofErr w:type="gramEnd"/>
    </w:p>
    <w:p w14:paraId="3EF40010" w14:textId="77777777" w:rsidR="00A62CB4" w:rsidRDefault="00A62CB4" w:rsidP="00A62CB4">
      <w:pPr>
        <w:pStyle w:val="small-heading"/>
        <w:numPr>
          <w:ilvl w:val="0"/>
          <w:numId w:val="15"/>
        </w:numPr>
      </w:pPr>
      <w:r>
        <w:t>In January, vanities and wine were our top two revenue-generating products.</w:t>
      </w:r>
    </w:p>
    <w:p w14:paraId="31B3334A" w14:textId="77777777" w:rsidR="00A62CB4" w:rsidRDefault="00A62CB4" w:rsidP="00A62CB4">
      <w:pPr>
        <w:pStyle w:val="small-heading"/>
        <w:numPr>
          <w:ilvl w:val="0"/>
          <w:numId w:val="15"/>
        </w:numPr>
      </w:pPr>
      <w:r>
        <w:t xml:space="preserve">Among our teams, Donald Reynolds's team generated the most revenue from </w:t>
      </w:r>
      <w:proofErr w:type="spellStart"/>
      <w:r>
        <w:t>Decoratives</w:t>
      </w:r>
      <w:proofErr w:type="spellEnd"/>
      <w:r>
        <w:t xml:space="preserve"> in January, bringing in $140,196 and earning first place. Joshua Ryan's team came in second, generating $123,860 in revenue from </w:t>
      </w:r>
      <w:proofErr w:type="spellStart"/>
      <w:r>
        <w:t>Decoratives</w:t>
      </w:r>
      <w:proofErr w:type="spellEnd"/>
      <w:r>
        <w:t>.</w:t>
      </w:r>
    </w:p>
    <w:p w14:paraId="21DA5D6D" w14:textId="42C370AE" w:rsidR="00556992" w:rsidRPr="00556992" w:rsidRDefault="00A62CB4" w:rsidP="00A62CB4">
      <w:pPr>
        <w:pStyle w:val="small-heading"/>
        <w:numPr>
          <w:ilvl w:val="0"/>
          <w:numId w:val="15"/>
        </w:numPr>
      </w:pPr>
      <w:r>
        <w:t>We've observed that revenue tends to increase with population and median income. The higher the population and median income in a given area, the higher the revenue tends to be.</w:t>
      </w:r>
    </w:p>
    <w:p w14:paraId="57AC2CA7" w14:textId="0F161B05" w:rsidR="00E10F79" w:rsidRDefault="00556992" w:rsidP="00556992">
      <w:pPr>
        <w:pStyle w:val="small-heading"/>
        <w:rPr>
          <w:bCs/>
        </w:rPr>
      </w:pPr>
      <w:r w:rsidRPr="00556992">
        <w:rPr>
          <w:bCs/>
        </w:rPr>
        <w:lastRenderedPageBreak/>
        <w:t xml:space="preserve"> </w:t>
      </w:r>
      <w:r>
        <w:rPr>
          <w:bCs/>
        </w:rPr>
        <w:t xml:space="preserve">Dashboard </w:t>
      </w:r>
    </w:p>
    <w:p w14:paraId="5E174BA8" w14:textId="275FAD18" w:rsidR="00556992" w:rsidRPr="00F83DE9" w:rsidRDefault="00556992" w:rsidP="00556992">
      <w:pPr>
        <w:pStyle w:val="small-heading"/>
      </w:pPr>
      <w:r>
        <w:rPr>
          <w:noProof/>
        </w:rPr>
        <w:drawing>
          <wp:inline distT="0" distB="0" distL="0" distR="0" wp14:anchorId="1C80486A" wp14:editId="2DD8352D">
            <wp:extent cx="6521116" cy="34645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shboard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3076" cy="346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6AFCE" w14:textId="77777777" w:rsidR="00EB6120" w:rsidRDefault="00EB6120">
      <w:pPr>
        <w:rPr>
          <w:rFonts w:ascii="Times New Roman" w:hAnsi="Times New Roman" w:cs="Times New Roman"/>
          <w:sz w:val="24"/>
          <w:szCs w:val="24"/>
        </w:rPr>
      </w:pPr>
    </w:p>
    <w:p w14:paraId="49C5C9CC" w14:textId="43DB7F69" w:rsidR="00EB6120" w:rsidRDefault="00EB6120">
      <w:pPr>
        <w:rPr>
          <w:rFonts w:ascii="Times New Roman" w:hAnsi="Times New Roman" w:cs="Times New Roman"/>
          <w:sz w:val="24"/>
          <w:szCs w:val="24"/>
        </w:rPr>
      </w:pPr>
    </w:p>
    <w:p w14:paraId="56B3B2FD" w14:textId="46E67791" w:rsidR="00EB6120" w:rsidRDefault="00EB6120">
      <w:pPr>
        <w:rPr>
          <w:rFonts w:ascii="Times New Roman" w:hAnsi="Times New Roman" w:cs="Times New Roman"/>
          <w:sz w:val="24"/>
          <w:szCs w:val="24"/>
        </w:rPr>
      </w:pPr>
    </w:p>
    <w:p w14:paraId="36231707" w14:textId="5745E70E" w:rsidR="0039020A" w:rsidRPr="0039020A" w:rsidRDefault="0039020A" w:rsidP="0039020A">
      <w:pPr>
        <w:rPr>
          <w:rFonts w:ascii="Times New Roman" w:hAnsi="Times New Roman" w:cs="Times New Roman"/>
          <w:sz w:val="24"/>
          <w:szCs w:val="24"/>
        </w:rPr>
      </w:pPr>
      <w:r w:rsidRPr="0039020A">
        <w:rPr>
          <w:rFonts w:ascii="Times New Roman" w:hAnsi="Times New Roman" w:cs="Times New Roman"/>
          <w:sz w:val="24"/>
          <w:szCs w:val="24"/>
        </w:rPr>
        <w:t>Recommendation</w:t>
      </w:r>
      <w:r w:rsidR="00556992">
        <w:rPr>
          <w:rFonts w:ascii="Times New Roman" w:hAnsi="Times New Roman" w:cs="Times New Roman"/>
          <w:sz w:val="24"/>
          <w:szCs w:val="24"/>
        </w:rPr>
        <w:t xml:space="preserve"> and Conclusion</w:t>
      </w:r>
    </w:p>
    <w:p w14:paraId="10F879C5" w14:textId="77777777" w:rsidR="00A62CB4" w:rsidRPr="00A62CB4" w:rsidRDefault="00A62CB4" w:rsidP="00A62CB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2CB4">
        <w:rPr>
          <w:rFonts w:ascii="Times New Roman" w:hAnsi="Times New Roman" w:cs="Times New Roman"/>
          <w:sz w:val="24"/>
          <w:szCs w:val="24"/>
        </w:rPr>
        <w:t>Teams that generate the highest revenue should be rewarded, while teams that have the lowest revenue should be evaluated to identify areas for improvement.</w:t>
      </w:r>
    </w:p>
    <w:p w14:paraId="27643BAE" w14:textId="77777777" w:rsidR="00A62CB4" w:rsidRPr="00A62CB4" w:rsidRDefault="00A62CB4" w:rsidP="00A62CB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A62CB4">
        <w:rPr>
          <w:rFonts w:ascii="Times New Roman" w:hAnsi="Times New Roman" w:cs="Times New Roman"/>
          <w:sz w:val="24"/>
          <w:szCs w:val="24"/>
        </w:rPr>
        <w:t>To maximize our reach, we should consider opening more stores in the top 5 states with the highest population.</w:t>
      </w:r>
    </w:p>
    <w:p w14:paraId="25A2768C" w14:textId="4B525621" w:rsidR="00A62CB4" w:rsidRDefault="00A62CB4" w:rsidP="00A62CB4">
      <w:pPr>
        <w:pStyle w:val="ListParagraph"/>
        <w:numPr>
          <w:ilvl w:val="0"/>
          <w:numId w:val="14"/>
        </w:numPr>
      </w:pPr>
      <w:r w:rsidRPr="00A62CB4">
        <w:rPr>
          <w:rFonts w:ascii="Times New Roman" w:hAnsi="Times New Roman" w:cs="Times New Roman"/>
          <w:sz w:val="24"/>
          <w:szCs w:val="24"/>
        </w:rPr>
        <w:t>It's important to ensure that decorative products are always available in all of our store locations to meet the demands of our customers.</w:t>
      </w:r>
    </w:p>
    <w:p w14:paraId="470E1AAC" w14:textId="64444329" w:rsidR="00B6565A" w:rsidRDefault="00A62CB4" w:rsidP="00A62CB4">
      <w:r>
        <w:t xml:space="preserve">Hey everyone! I'm thrilled to share my Excel capstone project, which focuses on analyzing the TMNT stores. This project was part of my training at </w:t>
      </w:r>
      <w:proofErr w:type="spellStart"/>
      <w:r>
        <w:t>Utiva</w:t>
      </w:r>
      <w:proofErr w:type="spellEnd"/>
      <w:r>
        <w:t>, and I'm excited to share the insights I gai</w:t>
      </w:r>
      <w:r w:rsidR="00F46E3E">
        <w:t xml:space="preserve">ned from the dataset to solve </w:t>
      </w:r>
      <w:r>
        <w:t>business problem for TMNT stores.</w:t>
      </w:r>
    </w:p>
    <w:p w14:paraId="2426686A" w14:textId="08ECEF5A" w:rsidR="00F46E3E" w:rsidRDefault="00F46E3E" w:rsidP="00A62CB4">
      <w:r w:rsidRPr="00F46E3E">
        <w:t>https://github.com/Kennedy87670/TMNT-Sales-Analysis/blob/main/README.md</w:t>
      </w:r>
    </w:p>
    <w:p w14:paraId="4E28802F" w14:textId="0D5B03CC" w:rsidR="00B6565A" w:rsidRPr="0039020A" w:rsidRDefault="00B6565A" w:rsidP="00B6565A"/>
    <w:sectPr w:rsidR="00B6565A" w:rsidRPr="00390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70CA9" w14:textId="77777777" w:rsidR="00B3422C" w:rsidRDefault="00B3422C" w:rsidP="008F28E2">
      <w:pPr>
        <w:spacing w:after="0" w:line="240" w:lineRule="auto"/>
      </w:pPr>
      <w:r>
        <w:separator/>
      </w:r>
    </w:p>
  </w:endnote>
  <w:endnote w:type="continuationSeparator" w:id="0">
    <w:p w14:paraId="75DE2CAB" w14:textId="77777777" w:rsidR="00B3422C" w:rsidRDefault="00B3422C" w:rsidP="008F2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8D73B" w14:textId="77777777" w:rsidR="00B3422C" w:rsidRDefault="00B3422C" w:rsidP="008F28E2">
      <w:pPr>
        <w:spacing w:after="0" w:line="240" w:lineRule="auto"/>
      </w:pPr>
      <w:r>
        <w:separator/>
      </w:r>
    </w:p>
  </w:footnote>
  <w:footnote w:type="continuationSeparator" w:id="0">
    <w:p w14:paraId="7E17FD34" w14:textId="77777777" w:rsidR="00B3422C" w:rsidRDefault="00B3422C" w:rsidP="008F2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15E9"/>
    <w:multiLevelType w:val="hybridMultilevel"/>
    <w:tmpl w:val="B2C84BF0"/>
    <w:lvl w:ilvl="0" w:tplc="B8A40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1767B"/>
    <w:multiLevelType w:val="hybridMultilevel"/>
    <w:tmpl w:val="3954A6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94B2F"/>
    <w:multiLevelType w:val="hybridMultilevel"/>
    <w:tmpl w:val="F8A21B1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AD1167"/>
    <w:multiLevelType w:val="hybridMultilevel"/>
    <w:tmpl w:val="EE086B34"/>
    <w:lvl w:ilvl="0" w:tplc="2EC48F5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B112CF"/>
    <w:multiLevelType w:val="hybridMultilevel"/>
    <w:tmpl w:val="914A429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433CC7"/>
    <w:multiLevelType w:val="hybridMultilevel"/>
    <w:tmpl w:val="C65E8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4074E"/>
    <w:multiLevelType w:val="hybridMultilevel"/>
    <w:tmpl w:val="D27EC192"/>
    <w:lvl w:ilvl="0" w:tplc="4294AF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78622B"/>
    <w:multiLevelType w:val="hybridMultilevel"/>
    <w:tmpl w:val="9A94C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001A67"/>
    <w:multiLevelType w:val="hybridMultilevel"/>
    <w:tmpl w:val="31668D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C226D"/>
    <w:multiLevelType w:val="multilevel"/>
    <w:tmpl w:val="B4B4D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FF30B5E"/>
    <w:multiLevelType w:val="hybridMultilevel"/>
    <w:tmpl w:val="50A2CC00"/>
    <w:lvl w:ilvl="0" w:tplc="88B05A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6DE71D0"/>
    <w:multiLevelType w:val="hybridMultilevel"/>
    <w:tmpl w:val="288CD366"/>
    <w:lvl w:ilvl="0" w:tplc="CF3E30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3C30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A986B6A"/>
    <w:multiLevelType w:val="hybridMultilevel"/>
    <w:tmpl w:val="44223AD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FB03A5"/>
    <w:multiLevelType w:val="hybridMultilevel"/>
    <w:tmpl w:val="F6DCE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C705B0"/>
    <w:multiLevelType w:val="hybridMultilevel"/>
    <w:tmpl w:val="CA4E987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10"/>
  </w:num>
  <w:num w:numId="5">
    <w:abstractNumId w:val="6"/>
  </w:num>
  <w:num w:numId="6">
    <w:abstractNumId w:val="3"/>
  </w:num>
  <w:num w:numId="7">
    <w:abstractNumId w:val="9"/>
  </w:num>
  <w:num w:numId="8">
    <w:abstractNumId w:val="7"/>
  </w:num>
  <w:num w:numId="9">
    <w:abstractNumId w:val="13"/>
  </w:num>
  <w:num w:numId="10">
    <w:abstractNumId w:val="2"/>
  </w:num>
  <w:num w:numId="11">
    <w:abstractNumId w:val="4"/>
  </w:num>
  <w:num w:numId="12">
    <w:abstractNumId w:val="15"/>
  </w:num>
  <w:num w:numId="13">
    <w:abstractNumId w:val="11"/>
  </w:num>
  <w:num w:numId="14">
    <w:abstractNumId w:val="5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yMDIzM7awNDAwMTdX0lEKTi0uzszPAykwqgUAs/qcGSwAAAA="/>
  </w:docVars>
  <w:rsids>
    <w:rsidRoot w:val="00C51E6A"/>
    <w:rsid w:val="00056C72"/>
    <w:rsid w:val="0009762D"/>
    <w:rsid w:val="000B3C57"/>
    <w:rsid w:val="000F3764"/>
    <w:rsid w:val="00122AFB"/>
    <w:rsid w:val="00226BEF"/>
    <w:rsid w:val="002672E3"/>
    <w:rsid w:val="002B5809"/>
    <w:rsid w:val="00370667"/>
    <w:rsid w:val="0039020A"/>
    <w:rsid w:val="003E70AD"/>
    <w:rsid w:val="004212CC"/>
    <w:rsid w:val="00426179"/>
    <w:rsid w:val="00470185"/>
    <w:rsid w:val="004A2E88"/>
    <w:rsid w:val="00503F92"/>
    <w:rsid w:val="00556992"/>
    <w:rsid w:val="006034BD"/>
    <w:rsid w:val="00625D2C"/>
    <w:rsid w:val="00642374"/>
    <w:rsid w:val="006712DD"/>
    <w:rsid w:val="00881408"/>
    <w:rsid w:val="008D5612"/>
    <w:rsid w:val="008D6979"/>
    <w:rsid w:val="008F28E2"/>
    <w:rsid w:val="009549EE"/>
    <w:rsid w:val="00975E08"/>
    <w:rsid w:val="00A16E87"/>
    <w:rsid w:val="00A62CB4"/>
    <w:rsid w:val="00AA15A9"/>
    <w:rsid w:val="00AC761F"/>
    <w:rsid w:val="00B3422C"/>
    <w:rsid w:val="00B6565A"/>
    <w:rsid w:val="00BB29C1"/>
    <w:rsid w:val="00C377A2"/>
    <w:rsid w:val="00C51E6A"/>
    <w:rsid w:val="00C84F0D"/>
    <w:rsid w:val="00C95BAF"/>
    <w:rsid w:val="00CA578C"/>
    <w:rsid w:val="00CB29B1"/>
    <w:rsid w:val="00CD44DC"/>
    <w:rsid w:val="00D422BD"/>
    <w:rsid w:val="00DA14D8"/>
    <w:rsid w:val="00DA5797"/>
    <w:rsid w:val="00E10F79"/>
    <w:rsid w:val="00E54865"/>
    <w:rsid w:val="00E83B5D"/>
    <w:rsid w:val="00EA78AB"/>
    <w:rsid w:val="00EB6120"/>
    <w:rsid w:val="00EE6386"/>
    <w:rsid w:val="00F44AC4"/>
    <w:rsid w:val="00F46E3E"/>
    <w:rsid w:val="00F75282"/>
    <w:rsid w:val="00F83DE9"/>
    <w:rsid w:val="00FB3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E8ADA"/>
  <w15:chartTrackingRefBased/>
  <w15:docId w15:val="{F1F6A958-7462-4A02-89A7-39EBC1BF4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51E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51E6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51E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mall-heading">
    <w:name w:val="small-heading"/>
    <w:basedOn w:val="Normal"/>
    <w:rsid w:val="00625D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84F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2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8E2"/>
  </w:style>
  <w:style w:type="paragraph" w:styleId="Footer">
    <w:name w:val="footer"/>
    <w:basedOn w:val="Normal"/>
    <w:link w:val="FooterChar"/>
    <w:uiPriority w:val="99"/>
    <w:unhideWhenUsed/>
    <w:rsid w:val="008F28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8E2"/>
  </w:style>
  <w:style w:type="paragraph" w:styleId="NoSpacing">
    <w:name w:val="No Spacing"/>
    <w:uiPriority w:val="1"/>
    <w:qFormat/>
    <w:rsid w:val="0039020A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B6565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6565A"/>
    <w:rPr>
      <w:b/>
      <w:bCs/>
    </w:rPr>
  </w:style>
  <w:style w:type="paragraph" w:customStyle="1" w:styleId="selectable-text">
    <w:name w:val="selectable-text"/>
    <w:basedOn w:val="Normal"/>
    <w:rsid w:val="008D6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electable-text1">
    <w:name w:val="selectable-text1"/>
    <w:basedOn w:val="DefaultParagraphFont"/>
    <w:rsid w:val="00122A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7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la martins</dc:creator>
  <cp:keywords/>
  <dc:description/>
  <cp:lastModifiedBy>chukwuemeka nwaizugbe</cp:lastModifiedBy>
  <cp:revision>10</cp:revision>
  <dcterms:created xsi:type="dcterms:W3CDTF">2023-04-28T19:50:00Z</dcterms:created>
  <dcterms:modified xsi:type="dcterms:W3CDTF">2023-07-3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592fc0-95b4-4eb5-aeff-7ae862bfabd6</vt:lpwstr>
  </property>
</Properties>
</file>